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B3C5C" w14:textId="77777777" w:rsidR="006F29F9" w:rsidRPr="003C7A46" w:rsidRDefault="006F29F9" w:rsidP="006F29F9">
      <w:pPr>
        <w:pStyle w:val="Heading1"/>
        <w:spacing w:before="200" w:after="100"/>
        <w:rPr>
          <w:rStyle w:val="normaltextrun"/>
          <w:rFonts w:ascii="Times New Roman" w:hAnsi="Times New Roman" w:cs="Times New Roman"/>
          <w:b/>
          <w:bCs/>
          <w:color w:val="auto"/>
          <w:sz w:val="24"/>
          <w:szCs w:val="22"/>
        </w:rPr>
      </w:pPr>
      <w:r w:rsidRPr="003C7A46">
        <w:rPr>
          <w:rStyle w:val="normaltextrun"/>
          <w:rFonts w:ascii="Times New Roman" w:hAnsi="Times New Roman" w:cs="Times New Roman"/>
          <w:b/>
          <w:bCs/>
          <w:color w:val="auto"/>
          <w:sz w:val="24"/>
          <w:szCs w:val="22"/>
        </w:rPr>
        <w:t>Appendix I</w:t>
      </w:r>
    </w:p>
    <w:p w14:paraId="366754F6" w14:textId="77777777" w:rsidR="006F29F9" w:rsidRPr="00240616" w:rsidRDefault="006F29F9" w:rsidP="006F29F9">
      <w:pPr>
        <w:pStyle w:val="Caption"/>
        <w:keepNext/>
        <w:jc w:val="center"/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</w:pPr>
      <w:r w:rsidRPr="00240616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Table </w:t>
      </w:r>
      <w:r w:rsidRPr="00240616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240616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instrText xml:space="preserve"> SEQ Table \* ARABIC </w:instrText>
      </w:r>
      <w:r w:rsidRPr="00240616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2"/>
          <w:szCs w:val="22"/>
        </w:rPr>
        <w:t>1</w:t>
      </w:r>
      <w:r w:rsidRPr="00240616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240616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. Demographic Characteristics: Demand Survey</w:t>
      </w:r>
    </w:p>
    <w:p w14:paraId="35333C68" w14:textId="77777777" w:rsidR="006F29F9" w:rsidRDefault="006F29F9" w:rsidP="006F29F9">
      <w:pPr>
        <w:pStyle w:val="Default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4398"/>
        <w:gridCol w:w="1595"/>
        <w:gridCol w:w="1036"/>
      </w:tblGrid>
      <w:tr w:rsidR="006F29F9" w:rsidRPr="006311F9" w14:paraId="76AEDF92" w14:textId="77777777" w:rsidTr="004E4363">
        <w:trPr>
          <w:trHeight w:val="350"/>
        </w:trPr>
        <w:tc>
          <w:tcPr>
            <w:tcW w:w="2337" w:type="dxa"/>
            <w:tcBorders>
              <w:left w:val="nil"/>
              <w:bottom w:val="single" w:sz="4" w:space="0" w:color="auto"/>
              <w:right w:val="nil"/>
            </w:tcBorders>
          </w:tcPr>
          <w:p w14:paraId="09A12FDC" w14:textId="77777777" w:rsidR="006F29F9" w:rsidRPr="006311F9" w:rsidRDefault="006F29F9" w:rsidP="004E43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13" w:type="dxa"/>
            <w:tcBorders>
              <w:left w:val="nil"/>
              <w:bottom w:val="single" w:sz="4" w:space="0" w:color="auto"/>
              <w:right w:val="nil"/>
            </w:tcBorders>
          </w:tcPr>
          <w:p w14:paraId="07B5C8BE" w14:textId="77777777" w:rsidR="006F29F9" w:rsidRPr="001C5B78" w:rsidRDefault="006F29F9" w:rsidP="004E4363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ategory</w:t>
            </w:r>
          </w:p>
        </w:tc>
        <w:tc>
          <w:tcPr>
            <w:tcW w:w="1598" w:type="dxa"/>
            <w:tcBorders>
              <w:left w:val="nil"/>
              <w:bottom w:val="single" w:sz="4" w:space="0" w:color="auto"/>
              <w:right w:val="nil"/>
            </w:tcBorders>
          </w:tcPr>
          <w:p w14:paraId="63E2CEE1" w14:textId="77777777" w:rsidR="006F29F9" w:rsidRPr="001C5B78" w:rsidRDefault="006F29F9" w:rsidP="004E4363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umber of Participants</w:t>
            </w:r>
          </w:p>
        </w:tc>
        <w:tc>
          <w:tcPr>
            <w:tcW w:w="1006" w:type="dxa"/>
            <w:tcBorders>
              <w:left w:val="nil"/>
              <w:bottom w:val="single" w:sz="4" w:space="0" w:color="auto"/>
              <w:right w:val="nil"/>
            </w:tcBorders>
          </w:tcPr>
          <w:p w14:paraId="0F276DE0" w14:textId="77777777" w:rsidR="006F29F9" w:rsidRPr="001C5B78" w:rsidRDefault="006F29F9" w:rsidP="004E4363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ercentage</w:t>
            </w:r>
          </w:p>
        </w:tc>
      </w:tr>
      <w:tr w:rsidR="006F29F9" w:rsidRPr="006311F9" w14:paraId="55D93525" w14:textId="77777777" w:rsidTr="004E4363">
        <w:trPr>
          <w:trHeight w:val="1097"/>
        </w:trPr>
        <w:tc>
          <w:tcPr>
            <w:tcW w:w="233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C3E2E5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ge</w:t>
            </w:r>
          </w:p>
        </w:tc>
        <w:tc>
          <w:tcPr>
            <w:tcW w:w="4413" w:type="dxa"/>
            <w:tcBorders>
              <w:left w:val="nil"/>
              <w:bottom w:val="nil"/>
              <w:right w:val="nil"/>
            </w:tcBorders>
          </w:tcPr>
          <w:p w14:paraId="4EE43299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</w:t>
            </w: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  <w:p w14:paraId="2375F565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</w:t>
            </w: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  <w:p w14:paraId="7F53E70C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</w:t>
            </w: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  <w:p w14:paraId="50D3C2E0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&gt;=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598" w:type="dxa"/>
            <w:tcBorders>
              <w:left w:val="nil"/>
              <w:bottom w:val="nil"/>
              <w:right w:val="nil"/>
            </w:tcBorders>
          </w:tcPr>
          <w:p w14:paraId="66E7ED9B" w14:textId="77777777" w:rsidR="006F29F9" w:rsidRPr="004670ED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4670ED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  <w:p w14:paraId="6A93322A" w14:textId="77777777" w:rsidR="006F29F9" w:rsidRPr="004670ED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4670ED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  <w:p w14:paraId="2BF873D0" w14:textId="77777777" w:rsidR="006F29F9" w:rsidRPr="004670ED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4670ED">
              <w:rPr>
                <w:rFonts w:ascii="Times New Roman" w:hAnsi="Times New Roman" w:cs="Times New Roman"/>
                <w:sz w:val="18"/>
                <w:szCs w:val="18"/>
              </w:rPr>
              <w:t>108</w:t>
            </w:r>
          </w:p>
          <w:p w14:paraId="757FC462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4670ED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  <w:p w14:paraId="419DCAEE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  <w:tcBorders>
              <w:left w:val="nil"/>
              <w:bottom w:val="nil"/>
              <w:right w:val="nil"/>
            </w:tcBorders>
          </w:tcPr>
          <w:p w14:paraId="5D7ED284" w14:textId="77777777" w:rsidR="006F29F9" w:rsidRPr="004670ED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670ED">
              <w:rPr>
                <w:rFonts w:ascii="Times New Roman" w:hAnsi="Times New Roman" w:cs="Times New Roman"/>
                <w:sz w:val="18"/>
                <w:szCs w:val="18"/>
              </w:rPr>
              <w:t>17.22%</w:t>
            </w:r>
          </w:p>
          <w:p w14:paraId="655F0BC9" w14:textId="77777777" w:rsidR="006F29F9" w:rsidRPr="004670ED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670ED">
              <w:rPr>
                <w:rFonts w:ascii="Times New Roman" w:hAnsi="Times New Roman" w:cs="Times New Roman"/>
                <w:sz w:val="18"/>
                <w:szCs w:val="18"/>
              </w:rPr>
              <w:t>22.49%</w:t>
            </w:r>
          </w:p>
          <w:p w14:paraId="0A540533" w14:textId="77777777" w:rsidR="006F29F9" w:rsidRPr="004670ED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670ED">
              <w:rPr>
                <w:rFonts w:ascii="Times New Roman" w:hAnsi="Times New Roman" w:cs="Times New Roman"/>
                <w:sz w:val="18"/>
                <w:szCs w:val="18"/>
              </w:rPr>
              <w:t>51.67%</w:t>
            </w:r>
          </w:p>
          <w:p w14:paraId="54582D93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670ED">
              <w:rPr>
                <w:rFonts w:ascii="Times New Roman" w:hAnsi="Times New Roman" w:cs="Times New Roman"/>
                <w:sz w:val="18"/>
                <w:szCs w:val="18"/>
              </w:rPr>
              <w:t>8.61%</w:t>
            </w:r>
          </w:p>
        </w:tc>
      </w:tr>
      <w:tr w:rsidR="006F29F9" w:rsidRPr="006311F9" w14:paraId="7DB08B08" w14:textId="77777777" w:rsidTr="004E4363">
        <w:trPr>
          <w:trHeight w:val="909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</w:tcPr>
          <w:p w14:paraId="08D8B6FE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nsidering care for others or self?</w:t>
            </w:r>
          </w:p>
        </w:tc>
        <w:tc>
          <w:tcPr>
            <w:tcW w:w="4413" w:type="dxa"/>
            <w:tcBorders>
              <w:top w:val="nil"/>
              <w:left w:val="nil"/>
              <w:bottom w:val="nil"/>
              <w:right w:val="nil"/>
            </w:tcBorders>
          </w:tcPr>
          <w:p w14:paraId="7CF0ECFC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Self</w:t>
            </w:r>
          </w:p>
          <w:p w14:paraId="41C08106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Others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1122983A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3</w:t>
            </w:r>
          </w:p>
          <w:p w14:paraId="7736A2C3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060F0DCD" w14:textId="77777777" w:rsidR="006F29F9" w:rsidRPr="00AE6F6A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E6F6A">
              <w:rPr>
                <w:rFonts w:ascii="Times New Roman" w:hAnsi="Times New Roman" w:cs="Times New Roman"/>
                <w:sz w:val="18"/>
                <w:szCs w:val="18"/>
              </w:rPr>
              <w:t>77.99%</w:t>
            </w:r>
          </w:p>
          <w:p w14:paraId="0A9127CD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E6F6A">
              <w:rPr>
                <w:rFonts w:ascii="Times New Roman" w:hAnsi="Times New Roman" w:cs="Times New Roman"/>
                <w:sz w:val="18"/>
                <w:szCs w:val="18"/>
              </w:rPr>
              <w:t>22.01%</w:t>
            </w:r>
          </w:p>
        </w:tc>
      </w:tr>
      <w:tr w:rsidR="006F29F9" w:rsidRPr="006311F9" w14:paraId="58F9F508" w14:textId="77777777" w:rsidTr="004E4363">
        <w:trPr>
          <w:trHeight w:val="1701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</w:tcPr>
          <w:p w14:paraId="78D2AE82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mmediate Household</w:t>
            </w:r>
          </w:p>
        </w:tc>
        <w:tc>
          <w:tcPr>
            <w:tcW w:w="4413" w:type="dxa"/>
            <w:tcBorders>
              <w:top w:val="nil"/>
              <w:left w:val="nil"/>
              <w:bottom w:val="nil"/>
              <w:right w:val="nil"/>
            </w:tcBorders>
          </w:tcPr>
          <w:p w14:paraId="457DB420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It’s just me</w:t>
            </w:r>
          </w:p>
          <w:p w14:paraId="0274160E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It’s me and my spouse</w:t>
            </w:r>
          </w:p>
          <w:p w14:paraId="3A7ED62D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It’s me and caregiver</w:t>
            </w:r>
          </w:p>
          <w:p w14:paraId="2EEB53F1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I live with more than one family member</w:t>
            </w:r>
          </w:p>
          <w:p w14:paraId="15001BFF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I live with extended family members</w:t>
            </w:r>
          </w:p>
          <w:p w14:paraId="403EB824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Other (please specify)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412B00E3" w14:textId="77777777" w:rsidR="006F29F9" w:rsidRPr="0037051F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  <w:p w14:paraId="29CDED11" w14:textId="77777777" w:rsidR="006F29F9" w:rsidRPr="0037051F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  <w:p w14:paraId="5C0C6E87" w14:textId="77777777" w:rsidR="006F29F9" w:rsidRPr="0037051F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  <w:p w14:paraId="63F92A93" w14:textId="77777777" w:rsidR="006F29F9" w:rsidRPr="0037051F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  <w:p w14:paraId="68E33B11" w14:textId="77777777" w:rsidR="006F29F9" w:rsidRPr="0037051F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14:paraId="705DEA11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5DE987C8" w14:textId="77777777" w:rsidR="006F29F9" w:rsidRPr="0037051F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32.06%</w:t>
            </w:r>
          </w:p>
          <w:p w14:paraId="630AFC5D" w14:textId="77777777" w:rsidR="006F29F9" w:rsidRPr="0037051F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37.80%</w:t>
            </w:r>
          </w:p>
          <w:p w14:paraId="37806D87" w14:textId="77777777" w:rsidR="006F29F9" w:rsidRPr="0037051F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1.44%</w:t>
            </w:r>
          </w:p>
          <w:p w14:paraId="54F6A38A" w14:textId="77777777" w:rsidR="006F29F9" w:rsidRPr="0037051F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19.62%</w:t>
            </w:r>
          </w:p>
          <w:p w14:paraId="14ECDAA0" w14:textId="77777777" w:rsidR="006F29F9" w:rsidRPr="0037051F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4.78%</w:t>
            </w:r>
          </w:p>
          <w:p w14:paraId="5D8BD868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7051F">
              <w:rPr>
                <w:rFonts w:ascii="Times New Roman" w:hAnsi="Times New Roman" w:cs="Times New Roman"/>
                <w:sz w:val="18"/>
                <w:szCs w:val="18"/>
              </w:rPr>
              <w:t>4.31%</w:t>
            </w:r>
          </w:p>
        </w:tc>
      </w:tr>
      <w:tr w:rsidR="006F29F9" w:rsidRPr="006311F9" w14:paraId="1577E5A4" w14:textId="77777777" w:rsidTr="004E4363">
        <w:trPr>
          <w:trHeight w:val="81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</w:tcPr>
          <w:p w14:paraId="083A194A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rimary care giver for someone over 60?</w:t>
            </w:r>
          </w:p>
        </w:tc>
        <w:tc>
          <w:tcPr>
            <w:tcW w:w="4413" w:type="dxa"/>
            <w:tcBorders>
              <w:top w:val="nil"/>
              <w:left w:val="nil"/>
              <w:bottom w:val="nil"/>
              <w:right w:val="nil"/>
            </w:tcBorders>
          </w:tcPr>
          <w:p w14:paraId="37E8D625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  <w:p w14:paraId="7A6C0DFF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1E61F78F" w14:textId="77777777" w:rsidR="006F29F9" w:rsidRPr="00DF2D6F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DF2D6F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  <w:p w14:paraId="2F62EF9C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DF2D6F">
              <w:rPr>
                <w:rFonts w:ascii="Times New Roman" w:hAnsi="Times New Roman" w:cs="Times New Roman"/>
                <w:sz w:val="18"/>
                <w:szCs w:val="18"/>
              </w:rPr>
              <w:t>169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018EF22B" w14:textId="77777777" w:rsidR="006F29F9" w:rsidRPr="00DF2D6F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F2D6F">
              <w:rPr>
                <w:rFonts w:ascii="Times New Roman" w:hAnsi="Times New Roman" w:cs="Times New Roman"/>
                <w:sz w:val="18"/>
                <w:szCs w:val="18"/>
              </w:rPr>
              <w:t>19.14%</w:t>
            </w:r>
          </w:p>
          <w:p w14:paraId="63ECFB77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F2D6F">
              <w:rPr>
                <w:rFonts w:ascii="Times New Roman" w:hAnsi="Times New Roman" w:cs="Times New Roman"/>
                <w:sz w:val="18"/>
                <w:szCs w:val="18"/>
              </w:rPr>
              <w:t>80.86%</w:t>
            </w:r>
          </w:p>
        </w:tc>
      </w:tr>
      <w:tr w:rsidR="006F29F9" w:rsidRPr="006311F9" w14:paraId="5EA65AA7" w14:textId="77777777" w:rsidTr="004E4363">
        <w:trPr>
          <w:trHeight w:val="81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</w:tcPr>
          <w:p w14:paraId="33B1889D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ver received longtime care?</w:t>
            </w:r>
          </w:p>
        </w:tc>
        <w:tc>
          <w:tcPr>
            <w:tcW w:w="4413" w:type="dxa"/>
            <w:tcBorders>
              <w:top w:val="nil"/>
              <w:left w:val="nil"/>
              <w:bottom w:val="nil"/>
              <w:right w:val="nil"/>
            </w:tcBorders>
          </w:tcPr>
          <w:p w14:paraId="3CD2C62D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  <w:p w14:paraId="7D098FB3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72DAC0AF" w14:textId="77777777" w:rsidR="006F29F9" w:rsidRPr="00DF2D6F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DF2D6F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  <w:p w14:paraId="4D1EE0C0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DF2D6F">
              <w:rPr>
                <w:rFonts w:ascii="Times New Roman" w:hAnsi="Times New Roman" w:cs="Times New Roman"/>
                <w:sz w:val="18"/>
                <w:szCs w:val="18"/>
              </w:rPr>
              <w:t>19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34A1043C" w14:textId="77777777" w:rsidR="006F29F9" w:rsidRPr="00DF2D6F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F2D6F">
              <w:rPr>
                <w:rFonts w:ascii="Times New Roman" w:hAnsi="Times New Roman" w:cs="Times New Roman"/>
                <w:sz w:val="18"/>
                <w:szCs w:val="18"/>
              </w:rPr>
              <w:t>9.09%</w:t>
            </w:r>
          </w:p>
          <w:p w14:paraId="202C4D83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F2D6F">
              <w:rPr>
                <w:rFonts w:ascii="Times New Roman" w:hAnsi="Times New Roman" w:cs="Times New Roman"/>
                <w:sz w:val="18"/>
                <w:szCs w:val="18"/>
              </w:rPr>
              <w:t>90.91%</w:t>
            </w:r>
          </w:p>
        </w:tc>
      </w:tr>
      <w:tr w:rsidR="006F29F9" w:rsidRPr="006311F9" w14:paraId="70BB8E02" w14:textId="77777777" w:rsidTr="004E4363">
        <w:trPr>
          <w:trHeight w:val="99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</w:tcPr>
          <w:p w14:paraId="2EF09E1F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Gender</w:t>
            </w:r>
          </w:p>
        </w:tc>
        <w:tc>
          <w:tcPr>
            <w:tcW w:w="4413" w:type="dxa"/>
            <w:tcBorders>
              <w:top w:val="nil"/>
              <w:left w:val="nil"/>
              <w:bottom w:val="nil"/>
              <w:right w:val="nil"/>
            </w:tcBorders>
          </w:tcPr>
          <w:p w14:paraId="5FEEE2DA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</w:p>
          <w:p w14:paraId="6A81ABFF" w14:textId="77777777" w:rsidR="006F29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</w:p>
          <w:p w14:paraId="0BB03792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ther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02509F07" w14:textId="77777777" w:rsidR="006F29F9" w:rsidRPr="00AF0E7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AF0E79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  <w:p w14:paraId="69F191DA" w14:textId="77777777" w:rsidR="006F29F9" w:rsidRPr="00AF0E7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AF0E79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  <w:p w14:paraId="73754EE2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AF0E7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76601A27" w14:textId="77777777" w:rsidR="006F29F9" w:rsidRPr="00AF0E7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F0E79">
              <w:rPr>
                <w:rFonts w:ascii="Times New Roman" w:hAnsi="Times New Roman" w:cs="Times New Roman"/>
                <w:sz w:val="18"/>
                <w:szCs w:val="18"/>
              </w:rPr>
              <w:t>55.98%</w:t>
            </w:r>
          </w:p>
          <w:p w14:paraId="5FD8334A" w14:textId="77777777" w:rsidR="006F29F9" w:rsidRPr="00AF0E7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F0E79">
              <w:rPr>
                <w:rFonts w:ascii="Times New Roman" w:hAnsi="Times New Roman" w:cs="Times New Roman"/>
                <w:sz w:val="18"/>
                <w:szCs w:val="18"/>
              </w:rPr>
              <w:t>43.54%</w:t>
            </w:r>
          </w:p>
          <w:p w14:paraId="04349818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F0E79">
              <w:rPr>
                <w:rFonts w:ascii="Times New Roman" w:hAnsi="Times New Roman" w:cs="Times New Roman"/>
                <w:sz w:val="18"/>
                <w:szCs w:val="18"/>
              </w:rPr>
              <w:t>0.48%</w:t>
            </w:r>
          </w:p>
        </w:tc>
      </w:tr>
      <w:tr w:rsidR="006F29F9" w:rsidRPr="006311F9" w14:paraId="604A43D2" w14:textId="77777777" w:rsidTr="004E4363">
        <w:trPr>
          <w:trHeight w:val="126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</w:tcPr>
          <w:p w14:paraId="6643D2E4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mploy Status</w:t>
            </w:r>
          </w:p>
        </w:tc>
        <w:tc>
          <w:tcPr>
            <w:tcW w:w="4413" w:type="dxa"/>
            <w:tcBorders>
              <w:top w:val="nil"/>
              <w:left w:val="nil"/>
              <w:bottom w:val="nil"/>
              <w:right w:val="nil"/>
            </w:tcBorders>
          </w:tcPr>
          <w:p w14:paraId="52FE71E2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  <w:p w14:paraId="0663CB03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  <w:p w14:paraId="3D6FF8BF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Retired</w:t>
            </w:r>
          </w:p>
          <w:p w14:paraId="0BA69C3E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Prefer not to answer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11C4BCBC" w14:textId="77777777" w:rsidR="006F29F9" w:rsidRPr="00F51E67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51E67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  <w:p w14:paraId="43893357" w14:textId="77777777" w:rsidR="006F29F9" w:rsidRPr="00F51E67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51E67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  <w:p w14:paraId="01836F8B" w14:textId="77777777" w:rsidR="006F29F9" w:rsidRPr="00F51E67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51E67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  <w:p w14:paraId="2A5AE04B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51E6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7B5B6AF2" w14:textId="77777777" w:rsidR="006F29F9" w:rsidRPr="00F51E67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1E67">
              <w:rPr>
                <w:rFonts w:ascii="Times New Roman" w:hAnsi="Times New Roman" w:cs="Times New Roman"/>
                <w:sz w:val="18"/>
                <w:szCs w:val="18"/>
              </w:rPr>
              <w:t>46.41%</w:t>
            </w:r>
          </w:p>
          <w:p w14:paraId="7D22B91D" w14:textId="77777777" w:rsidR="006F29F9" w:rsidRPr="00F51E67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1E67">
              <w:rPr>
                <w:rFonts w:ascii="Times New Roman" w:hAnsi="Times New Roman" w:cs="Times New Roman"/>
                <w:sz w:val="18"/>
                <w:szCs w:val="18"/>
              </w:rPr>
              <w:t>5.74%</w:t>
            </w:r>
          </w:p>
          <w:p w14:paraId="3824850C" w14:textId="77777777" w:rsidR="006F29F9" w:rsidRPr="00F51E67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1E67">
              <w:rPr>
                <w:rFonts w:ascii="Times New Roman" w:hAnsi="Times New Roman" w:cs="Times New Roman"/>
                <w:sz w:val="18"/>
                <w:szCs w:val="18"/>
              </w:rPr>
              <w:t>47.37%</w:t>
            </w:r>
          </w:p>
          <w:p w14:paraId="6C10EC68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1E67">
              <w:rPr>
                <w:rFonts w:ascii="Times New Roman" w:hAnsi="Times New Roman" w:cs="Times New Roman"/>
                <w:sz w:val="18"/>
                <w:szCs w:val="18"/>
              </w:rPr>
              <w:t>0.48%</w:t>
            </w:r>
          </w:p>
        </w:tc>
      </w:tr>
      <w:tr w:rsidR="006F29F9" w:rsidRPr="006311F9" w14:paraId="29426F9B" w14:textId="77777777" w:rsidTr="004E4363">
        <w:trPr>
          <w:trHeight w:val="162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</w:tcPr>
          <w:p w14:paraId="1C18BAD0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rital Status</w:t>
            </w:r>
          </w:p>
        </w:tc>
        <w:tc>
          <w:tcPr>
            <w:tcW w:w="4413" w:type="dxa"/>
            <w:tcBorders>
              <w:top w:val="nil"/>
              <w:left w:val="nil"/>
              <w:bottom w:val="nil"/>
              <w:right w:val="nil"/>
            </w:tcBorders>
          </w:tcPr>
          <w:p w14:paraId="7BC38A23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Married</w:t>
            </w:r>
          </w:p>
          <w:p w14:paraId="179752FC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Never married</w:t>
            </w:r>
          </w:p>
          <w:p w14:paraId="2357412D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Divorced/separated</w:t>
            </w:r>
          </w:p>
          <w:p w14:paraId="656C1497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Widowed</w:t>
            </w:r>
          </w:p>
          <w:p w14:paraId="7E5EDC5D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Prefer not to answer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1838D120" w14:textId="77777777" w:rsidR="006F29F9" w:rsidRPr="00F862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108</w:t>
            </w:r>
          </w:p>
          <w:p w14:paraId="56BB7D7C" w14:textId="77777777" w:rsidR="006F29F9" w:rsidRPr="00F862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  <w:p w14:paraId="71C9D51C" w14:textId="77777777" w:rsidR="006F29F9" w:rsidRPr="00F862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  <w:p w14:paraId="670195EB" w14:textId="77777777" w:rsidR="006F29F9" w:rsidRPr="00F862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  <w:p w14:paraId="42E1573A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59DC1367" w14:textId="77777777" w:rsidR="006F29F9" w:rsidRPr="00F862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51.67%</w:t>
            </w:r>
          </w:p>
          <w:p w14:paraId="6AE12D42" w14:textId="77777777" w:rsidR="006F29F9" w:rsidRPr="00F862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12.92%</w:t>
            </w:r>
          </w:p>
          <w:p w14:paraId="5B922AD2" w14:textId="77777777" w:rsidR="006F29F9" w:rsidRPr="00F862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21.53%</w:t>
            </w:r>
          </w:p>
          <w:p w14:paraId="11819F38" w14:textId="77777777" w:rsidR="006F29F9" w:rsidRPr="00F862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12.92%</w:t>
            </w:r>
          </w:p>
          <w:p w14:paraId="34C5F485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8625C">
              <w:rPr>
                <w:rFonts w:ascii="Times New Roman" w:hAnsi="Times New Roman" w:cs="Times New Roman"/>
                <w:sz w:val="18"/>
                <w:szCs w:val="18"/>
              </w:rPr>
              <w:t>0.96%</w:t>
            </w:r>
          </w:p>
        </w:tc>
      </w:tr>
      <w:tr w:rsidR="006F29F9" w:rsidRPr="006311F9" w14:paraId="680D8F25" w14:textId="77777777" w:rsidTr="004E4363">
        <w:trPr>
          <w:trHeight w:val="72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</w:tcPr>
          <w:p w14:paraId="74C04640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ducation Level</w:t>
            </w:r>
          </w:p>
        </w:tc>
        <w:tc>
          <w:tcPr>
            <w:tcW w:w="4413" w:type="dxa"/>
            <w:tcBorders>
              <w:top w:val="nil"/>
              <w:left w:val="nil"/>
              <w:bottom w:val="nil"/>
              <w:right w:val="nil"/>
            </w:tcBorders>
          </w:tcPr>
          <w:p w14:paraId="0F540741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High school incomplete (grades 9-11)</w:t>
            </w:r>
          </w:p>
          <w:p w14:paraId="25A701C9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High school graduate (grade 12 or GED certificate)</w:t>
            </w:r>
          </w:p>
          <w:p w14:paraId="12FC4634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Technical, trade, or vocational school after high school</w:t>
            </w:r>
          </w:p>
          <w:p w14:paraId="731DE59F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Some college, no 4-year degree (including Associate)</w:t>
            </w:r>
          </w:p>
          <w:p w14:paraId="5CFEEF75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College graduate (BS, BA, or other 4-year degree)</w:t>
            </w:r>
          </w:p>
          <w:p w14:paraId="3B354E85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Post-grad training or professional schooling after college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07121731" w14:textId="77777777" w:rsidR="006F29F9" w:rsidRPr="000B63CE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  <w:p w14:paraId="5C10623B" w14:textId="77777777" w:rsidR="006F29F9" w:rsidRPr="000B63CE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  <w:p w14:paraId="7B954A72" w14:textId="77777777" w:rsidR="006F29F9" w:rsidRPr="000B63CE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  <w:p w14:paraId="2955EF87" w14:textId="77777777" w:rsidR="006F29F9" w:rsidRPr="000B63CE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  <w:p w14:paraId="60D2C81C" w14:textId="77777777" w:rsidR="006F29F9" w:rsidRPr="000B63CE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  <w:p w14:paraId="1153D19C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579D15AD" w14:textId="77777777" w:rsidR="006F29F9" w:rsidRPr="000B63CE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0.48%</w:t>
            </w:r>
          </w:p>
          <w:p w14:paraId="40557D0B" w14:textId="77777777" w:rsidR="006F29F9" w:rsidRPr="000B63CE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14.35%</w:t>
            </w:r>
          </w:p>
          <w:p w14:paraId="2AAAD7C1" w14:textId="77777777" w:rsidR="006F29F9" w:rsidRPr="000B63CE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9.09%</w:t>
            </w:r>
          </w:p>
          <w:p w14:paraId="7723C8E6" w14:textId="77777777" w:rsidR="006F29F9" w:rsidRPr="000B63CE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33.01%</w:t>
            </w:r>
          </w:p>
          <w:p w14:paraId="32DF0BD4" w14:textId="77777777" w:rsidR="006F29F9" w:rsidRPr="000B63CE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26.79%</w:t>
            </w:r>
          </w:p>
          <w:p w14:paraId="31D589A0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B63CE">
              <w:rPr>
                <w:rFonts w:ascii="Times New Roman" w:hAnsi="Times New Roman" w:cs="Times New Roman"/>
                <w:sz w:val="18"/>
                <w:szCs w:val="18"/>
              </w:rPr>
              <w:t>16.27%</w:t>
            </w:r>
          </w:p>
        </w:tc>
      </w:tr>
      <w:tr w:rsidR="006F29F9" w:rsidRPr="006311F9" w14:paraId="6B855FFF" w14:textId="77777777" w:rsidTr="004E4363">
        <w:trPr>
          <w:trHeight w:val="171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</w:tcPr>
          <w:p w14:paraId="6B397E57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Race</w:t>
            </w:r>
          </w:p>
        </w:tc>
        <w:tc>
          <w:tcPr>
            <w:tcW w:w="4413" w:type="dxa"/>
            <w:tcBorders>
              <w:top w:val="nil"/>
              <w:left w:val="nil"/>
              <w:bottom w:val="nil"/>
              <w:right w:val="nil"/>
            </w:tcBorders>
          </w:tcPr>
          <w:p w14:paraId="17B0D222" w14:textId="77777777" w:rsidR="006F29F9" w:rsidRPr="00857954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Hispanic or Latino</w:t>
            </w:r>
          </w:p>
          <w:p w14:paraId="757A2602" w14:textId="77777777" w:rsidR="006F29F9" w:rsidRPr="00857954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White or Caucasian</w:t>
            </w:r>
          </w:p>
          <w:p w14:paraId="6A111BC0" w14:textId="77777777" w:rsidR="006F29F9" w:rsidRPr="00857954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Black or African-American</w:t>
            </w:r>
          </w:p>
          <w:p w14:paraId="2D628CDD" w14:textId="77777777" w:rsidR="006F29F9" w:rsidRPr="00857954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American Indian, Aleut, Eskimo</w:t>
            </w:r>
          </w:p>
          <w:p w14:paraId="38C2B448" w14:textId="77777777" w:rsidR="006F29F9" w:rsidRPr="00857954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Asian or Pacific Islander</w:t>
            </w:r>
          </w:p>
          <w:p w14:paraId="208AF843" w14:textId="77777777" w:rsidR="006F29F9" w:rsidRPr="00857954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Other</w:t>
            </w:r>
          </w:p>
          <w:p w14:paraId="0E62EE78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Prefer not to answer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04633A0E" w14:textId="77777777" w:rsidR="006F29F9" w:rsidRPr="00857954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  <w:p w14:paraId="6DB6D0FF" w14:textId="77777777" w:rsidR="006F29F9" w:rsidRPr="00857954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190</w:t>
            </w:r>
          </w:p>
          <w:p w14:paraId="197CC365" w14:textId="77777777" w:rsidR="006F29F9" w:rsidRPr="00857954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  <w:p w14:paraId="6260BDCD" w14:textId="77777777" w:rsidR="006F29F9" w:rsidRPr="00857954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  <w:p w14:paraId="345E3F95" w14:textId="77777777" w:rsidR="006F29F9" w:rsidRPr="00857954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1EBA165D" w14:textId="77777777" w:rsidR="006F29F9" w:rsidRPr="00857954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  <w:p w14:paraId="63F8C274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5948BFB8" w14:textId="77777777" w:rsidR="006F29F9" w:rsidRPr="00857954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2.39%</w:t>
            </w:r>
          </w:p>
          <w:p w14:paraId="56EFDF0B" w14:textId="77777777" w:rsidR="006F29F9" w:rsidRPr="00857954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90.91%</w:t>
            </w:r>
          </w:p>
          <w:p w14:paraId="4B4C83BC" w14:textId="77777777" w:rsidR="006F29F9" w:rsidRPr="00857954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1.91%</w:t>
            </w:r>
          </w:p>
          <w:p w14:paraId="51669BDD" w14:textId="77777777" w:rsidR="006F29F9" w:rsidRPr="00857954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0.00%</w:t>
            </w:r>
          </w:p>
          <w:p w14:paraId="68763B95" w14:textId="77777777" w:rsidR="006F29F9" w:rsidRPr="00857954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2.87%</w:t>
            </w:r>
          </w:p>
          <w:p w14:paraId="1AD8BC37" w14:textId="77777777" w:rsidR="006F29F9" w:rsidRPr="00857954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0.96%</w:t>
            </w:r>
          </w:p>
          <w:p w14:paraId="07B951D7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7954">
              <w:rPr>
                <w:rFonts w:ascii="Times New Roman" w:hAnsi="Times New Roman" w:cs="Times New Roman"/>
                <w:sz w:val="18"/>
                <w:szCs w:val="18"/>
              </w:rPr>
              <w:t>0.96%</w:t>
            </w:r>
          </w:p>
        </w:tc>
      </w:tr>
      <w:tr w:rsidR="006F29F9" w:rsidRPr="006311F9" w14:paraId="5983F3AE" w14:textId="77777777" w:rsidTr="004E4363">
        <w:trPr>
          <w:trHeight w:val="1160"/>
        </w:trPr>
        <w:tc>
          <w:tcPr>
            <w:tcW w:w="23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C0B0FF" w14:textId="77777777" w:rsidR="006F29F9" w:rsidRPr="001C5B78" w:rsidRDefault="006F29F9" w:rsidP="004E436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1C5B7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Household Income</w:t>
            </w:r>
          </w:p>
        </w:tc>
        <w:tc>
          <w:tcPr>
            <w:tcW w:w="44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530E1D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Less than $10,000</w:t>
            </w:r>
          </w:p>
          <w:p w14:paraId="62514287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$10,000 - $19,999</w:t>
            </w:r>
          </w:p>
          <w:p w14:paraId="627226A2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$20,000 - $29,999</w:t>
            </w:r>
          </w:p>
          <w:p w14:paraId="5040FCC7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$30,000 - $39,999</w:t>
            </w:r>
          </w:p>
          <w:p w14:paraId="682E35A8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$40,000 - $49,999</w:t>
            </w:r>
          </w:p>
          <w:p w14:paraId="4FCD664A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$50,000 - $74,999</w:t>
            </w:r>
          </w:p>
          <w:p w14:paraId="15DA132E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$75,000 - $99,999</w:t>
            </w:r>
          </w:p>
          <w:p w14:paraId="6A1E8D92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$100,000 - $149,999</w:t>
            </w:r>
          </w:p>
          <w:p w14:paraId="312A0D48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$150,000 - $199,999</w:t>
            </w:r>
          </w:p>
          <w:p w14:paraId="354C4492" w14:textId="77777777" w:rsidR="006F29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311F9">
              <w:rPr>
                <w:rFonts w:ascii="Times New Roman" w:hAnsi="Times New Roman" w:cs="Times New Roman"/>
                <w:sz w:val="18"/>
                <w:szCs w:val="18"/>
              </w:rPr>
              <w:t>More than $200,000</w:t>
            </w:r>
          </w:p>
          <w:p w14:paraId="49EF5E78" w14:textId="77777777" w:rsidR="006F29F9" w:rsidRPr="006311F9" w:rsidRDefault="006F29F9" w:rsidP="004E4363">
            <w:pPr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efer not to answer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07FBBB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  <w:p w14:paraId="7051227A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  <w:p w14:paraId="73A491BC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  <w:p w14:paraId="0B77DD66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  <w:p w14:paraId="10754E86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  <w:p w14:paraId="7F52348E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  <w:p w14:paraId="0FB72F8A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  <w:p w14:paraId="01A76FAB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  <w:p w14:paraId="0F739EE2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  <w:p w14:paraId="61A2FA93" w14:textId="77777777" w:rsidR="006F29F9" w:rsidRPr="00F77E5C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4473C0C4" w14:textId="77777777" w:rsidR="006F29F9" w:rsidRPr="006311F9" w:rsidRDefault="006F29F9" w:rsidP="004E4363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B6FBD1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1.44%</w:t>
            </w:r>
          </w:p>
          <w:p w14:paraId="31E747E2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12.92%</w:t>
            </w:r>
          </w:p>
          <w:p w14:paraId="10BD8378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11.48%</w:t>
            </w:r>
          </w:p>
          <w:p w14:paraId="51694851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13.40%</w:t>
            </w:r>
          </w:p>
          <w:p w14:paraId="4F082E55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9.09%</w:t>
            </w:r>
          </w:p>
          <w:p w14:paraId="07E643BB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23.44%</w:t>
            </w:r>
          </w:p>
          <w:p w14:paraId="27C11009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9.57%</w:t>
            </w:r>
          </w:p>
          <w:p w14:paraId="3490FE77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8.13%</w:t>
            </w:r>
          </w:p>
          <w:p w14:paraId="397EE2DD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4.78%</w:t>
            </w:r>
          </w:p>
          <w:p w14:paraId="53D204A3" w14:textId="77777777" w:rsidR="006F29F9" w:rsidRPr="00F77E5C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2.87%</w:t>
            </w:r>
          </w:p>
          <w:p w14:paraId="3B08BE93" w14:textId="77777777" w:rsidR="006F29F9" w:rsidRPr="006311F9" w:rsidRDefault="006F29F9" w:rsidP="004E43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77E5C">
              <w:rPr>
                <w:rFonts w:ascii="Times New Roman" w:hAnsi="Times New Roman" w:cs="Times New Roman"/>
                <w:sz w:val="18"/>
                <w:szCs w:val="18"/>
              </w:rPr>
              <w:t>2.87%</w:t>
            </w:r>
          </w:p>
        </w:tc>
      </w:tr>
    </w:tbl>
    <w:p w14:paraId="115DF549" w14:textId="77777777" w:rsidR="00D171D2" w:rsidRDefault="00D171D2"/>
    <w:sectPr w:rsidR="00D171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yMDYzM7YwNTY3NDVX0lEKTi0uzszPAykwqgUARfZygSwAAAA="/>
  </w:docVars>
  <w:rsids>
    <w:rsidRoot w:val="00964047"/>
    <w:rsid w:val="001C5B78"/>
    <w:rsid w:val="006F29F9"/>
    <w:rsid w:val="00964047"/>
    <w:rsid w:val="00D17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6BE38F-D3FA-44A6-9F45-FD1E0E7F0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9F9"/>
  </w:style>
  <w:style w:type="paragraph" w:styleId="Heading1">
    <w:name w:val="heading 1"/>
    <w:basedOn w:val="Normal"/>
    <w:next w:val="Normal"/>
    <w:link w:val="Heading1Char"/>
    <w:uiPriority w:val="9"/>
    <w:qFormat/>
    <w:rsid w:val="006F29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29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6F29F9"/>
  </w:style>
  <w:style w:type="paragraph" w:customStyle="1" w:styleId="Default">
    <w:name w:val="Default"/>
    <w:rsid w:val="006F29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F2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F29F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2</Words>
  <Characters>1556</Characters>
  <Application>Microsoft Office Word</Application>
  <DocSecurity>0</DocSecurity>
  <Lines>12</Lines>
  <Paragraphs>3</Paragraphs>
  <ScaleCrop>false</ScaleCrop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Kong</dc:creator>
  <cp:keywords/>
  <dc:description/>
  <cp:lastModifiedBy>Lu Kong</cp:lastModifiedBy>
  <cp:revision>3</cp:revision>
  <dcterms:created xsi:type="dcterms:W3CDTF">2021-04-30T19:14:00Z</dcterms:created>
  <dcterms:modified xsi:type="dcterms:W3CDTF">2021-07-05T05:08:00Z</dcterms:modified>
</cp:coreProperties>
</file>